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Pr="00A84A87" w:rsidRDefault="004E37AA" w:rsidP="00A84A87">
      <w:pPr>
        <w:pStyle w:val="Title"/>
        <w:jc w:val="center"/>
      </w:pPr>
      <w:bookmarkStart w:id="0" w:name="_Hlk110602747"/>
      <w:bookmarkEnd w:id="0"/>
      <w:r w:rsidRPr="00EB2095">
        <w:rPr>
          <w:color w:val="3A5BC7"/>
        </w:rPr>
        <w:t>Matthew</w:t>
      </w:r>
      <w:r w:rsidRPr="00A84A87">
        <w:t xml:space="preserve"> Kwong</w:t>
      </w:r>
    </w:p>
    <w:p w14:paraId="365F8157" w14:textId="0152ED05" w:rsidR="00B233D9" w:rsidRPr="008A25A3" w:rsidRDefault="00B233D9" w:rsidP="00A84A87">
      <w:pPr>
        <w:jc w:val="center"/>
        <w:sectPr w:rsidR="00B233D9" w:rsidRPr="008A25A3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8A25A3">
          <w:rPr>
            <w:rStyle w:val="Hyperlink"/>
            <w:color w:val="1C2024"/>
          </w:rPr>
          <w:t>+852 6095 4241</w:t>
        </w:r>
      </w:hyperlink>
      <w:r w:rsidRPr="008A25A3">
        <w:t xml:space="preserve"> </w:t>
      </w:r>
      <w:r w:rsidR="00D20408" w:rsidRPr="008A25A3">
        <w:t>·</w:t>
      </w:r>
      <w:r w:rsidRPr="008A25A3">
        <w:t xml:space="preserve"> </w:t>
      </w:r>
      <w:hyperlink r:id="rId9" w:history="1">
        <w:r w:rsidRPr="008A25A3">
          <w:rPr>
            <w:rStyle w:val="Hyperlink"/>
            <w:color w:val="1C2024"/>
          </w:rPr>
          <w:t>contact@mwskwong.com</w:t>
        </w:r>
      </w:hyperlink>
      <w:r w:rsidRPr="008A25A3">
        <w:t xml:space="preserve"> </w:t>
      </w:r>
      <w:r w:rsidR="00D20408" w:rsidRPr="008A25A3">
        <w:t>·</w:t>
      </w:r>
      <w:r w:rsidRPr="008A25A3">
        <w:t xml:space="preserve"> </w:t>
      </w:r>
      <w:hyperlink r:id="rId10" w:history="1">
        <w:r w:rsidRPr="008A25A3">
          <w:rPr>
            <w:rStyle w:val="Hyperlink"/>
            <w:color w:val="1C2024"/>
          </w:rPr>
          <w:t>mwskwong.com</w:t>
        </w:r>
      </w:hyperlink>
      <w:r w:rsidR="00FE3E51" w:rsidRPr="008A25A3">
        <w:t xml:space="preserve"> · </w:t>
      </w:r>
      <w:hyperlink r:id="rId11" w:history="1">
        <w:r w:rsidR="00FE3E51" w:rsidRPr="008A25A3">
          <w:rPr>
            <w:rStyle w:val="Hyperlink"/>
            <w:color w:val="1C2024"/>
          </w:rPr>
          <w:t>in/</w:t>
        </w:r>
        <w:proofErr w:type="spellStart"/>
        <w:r w:rsidR="00FE3E51" w:rsidRPr="008A25A3">
          <w:rPr>
            <w:rStyle w:val="Hyperlink"/>
            <w:color w:val="1C2024"/>
          </w:rPr>
          <w:t>mwskwong</w:t>
        </w:r>
        <w:proofErr w:type="spellEnd"/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45752F56" w:rsidR="0062492E" w:rsidRDefault="007F085C" w:rsidP="00A16FB9">
      <w:pPr>
        <w:tabs>
          <w:tab w:val="right" w:pos="10800"/>
        </w:tabs>
      </w:pPr>
      <w:r w:rsidRPr="007F085C">
        <w:rPr>
          <w:rStyle w:val="Heading2Char"/>
        </w:rPr>
        <w:t>Asst.</w:t>
      </w:r>
      <w:r w:rsidR="0062492E">
        <w:rPr>
          <w:rStyle w:val="Heading2Char"/>
        </w:rPr>
        <w:t xml:space="preserve"> Technical Manager</w:t>
      </w:r>
      <w:r w:rsidR="0062492E" w:rsidRPr="00FA1B4D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="0062492E" w:rsidRPr="001E3319">
        <w:tab/>
        <w:t>0</w:t>
      </w:r>
      <w:r w:rsidR="00742E0A">
        <w:t>5</w:t>
      </w:r>
      <w:r w:rsidR="0062492E" w:rsidRPr="001E3319">
        <w:t>/202</w:t>
      </w:r>
      <w:r w:rsidR="00CA553A">
        <w:t>4</w:t>
      </w:r>
      <w:r w:rsidR="0062492E" w:rsidRPr="001E3319">
        <w:t xml:space="preserve"> – Present</w:t>
      </w:r>
    </w:p>
    <w:p w14:paraId="4FA20BE8" w14:textId="77777777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Led a team of 4 frontend engineers, overseeing project deliverables and ensuring timely completion of sprint goals.</w:t>
      </w:r>
    </w:p>
    <w:p w14:paraId="16AFA477" w14:textId="2AFF7517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Collaborated with cross-functional stakeholders including Product Owners, Business Analysts, architects, and technical teams to align product vision with technical solutions.</w:t>
      </w:r>
    </w:p>
    <w:p w14:paraId="58CC567F" w14:textId="79BE96F4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Developed a Backend</w:t>
      </w:r>
      <w:r w:rsidR="002031AE" w:rsidRPr="00E54E46">
        <w:t>s</w:t>
      </w:r>
      <w:r w:rsidRPr="00E54E46">
        <w:t xml:space="preserve"> for Frontend</w:t>
      </w:r>
      <w:r w:rsidR="002031AE" w:rsidRPr="00E54E46">
        <w:t>s</w:t>
      </w:r>
      <w:r w:rsidRPr="00E54E46">
        <w:t xml:space="preserve"> service using</w:t>
      </w:r>
      <w:r w:rsidR="006B122B" w:rsidRPr="00E54E46">
        <w:t xml:space="preserve"> </w:t>
      </w:r>
      <w:r w:rsidRPr="00E54E46">
        <w:t>.NET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FA1B4D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Pr="00FA1B4D" w:rsidRDefault="00086167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llaborated with cross-functional teams to </w:t>
      </w:r>
      <w:r w:rsidR="00837A88" w:rsidRPr="00FA1B4D">
        <w:t xml:space="preserve">elevate </w:t>
      </w:r>
      <w:r w:rsidR="00E44ED1" w:rsidRPr="00FA1B4D">
        <w:t>UX</w:t>
      </w:r>
      <w:r w:rsidR="002352AB" w:rsidRPr="00FA1B4D">
        <w:t xml:space="preserve"> and maintain legal compliance</w:t>
      </w:r>
      <w:r w:rsidR="00B2186C" w:rsidRPr="00FA1B4D">
        <w:t xml:space="preserve"> while </w:t>
      </w:r>
      <w:r w:rsidR="009C2556" w:rsidRPr="00FA1B4D">
        <w:t xml:space="preserve">advancing </w:t>
      </w:r>
      <w:r w:rsidR="006372BB" w:rsidRPr="00FA1B4D">
        <w:t>SEO</w:t>
      </w:r>
      <w:r w:rsidR="009C2556" w:rsidRPr="00FA1B4D">
        <w:t xml:space="preserve"> and </w:t>
      </w:r>
      <w:r w:rsidR="00270DC6" w:rsidRPr="00FA1B4D">
        <w:t xml:space="preserve">Core Web Vitals </w:t>
      </w:r>
      <w:r w:rsidR="0046754C" w:rsidRPr="00FA1B4D">
        <w:t>for</w:t>
      </w:r>
      <w:r w:rsidRPr="00FA1B4D">
        <w:t xml:space="preserve"> </w:t>
      </w:r>
      <w:hyperlink r:id="rId14" w:history="1">
        <w:r w:rsidR="00D3330B" w:rsidRPr="00FA1B4D">
          <w:rPr>
            <w:rStyle w:val="Hyperlink"/>
          </w:rPr>
          <w:t>Viu.com</w:t>
        </w:r>
      </w:hyperlink>
      <w:r w:rsidR="00D3330B" w:rsidRPr="00FA1B4D">
        <w:t xml:space="preserve"> </w:t>
      </w:r>
      <w:r w:rsidR="0029541D" w:rsidRPr="00FA1B4D">
        <w:t xml:space="preserve">by </w:t>
      </w:r>
      <w:r w:rsidR="00D3330B" w:rsidRPr="00FA1B4D">
        <w:t>utilizing technologies such as Next.js.</w:t>
      </w:r>
    </w:p>
    <w:p w14:paraId="517A24FC" w14:textId="1383458B" w:rsidR="000A72D2" w:rsidRPr="00FA1B4D" w:rsidRDefault="000A72D2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>Work</w:t>
      </w:r>
      <w:r w:rsidR="00C0635F" w:rsidRPr="00FA1B4D">
        <w:t>ed</w:t>
      </w:r>
      <w:r w:rsidRPr="00FA1B4D">
        <w:t xml:space="preserve"> closely with </w:t>
      </w:r>
      <w:r w:rsidR="008250ED" w:rsidRPr="00FA1B4D">
        <w:t>the product team</w:t>
      </w:r>
      <w:r w:rsidRPr="00FA1B4D">
        <w:t xml:space="preserve"> and the team lead to clarify and confirm a precise grasp of </w:t>
      </w:r>
      <w:r w:rsidR="008250ED" w:rsidRPr="00FA1B4D">
        <w:t>product</w:t>
      </w:r>
      <w:r w:rsidRPr="00FA1B4D">
        <w:t xml:space="preserve"> requirements.</w:t>
      </w:r>
    </w:p>
    <w:p w14:paraId="1FC334B0" w14:textId="7A770E49" w:rsidR="002E1D54" w:rsidRPr="00FA1B4D" w:rsidRDefault="002E1D54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nducted thorough peer code reviews to ensure code quality while </w:t>
      </w:r>
      <w:r w:rsidR="003B0661" w:rsidRPr="00FA1B4D">
        <w:rPr>
          <w:rFonts w:hint="eastAsia"/>
        </w:rPr>
        <w:t>mentoring</w:t>
      </w:r>
      <w:r w:rsidRPr="00FA1B4D">
        <w:t xml:space="preserve"> junior engineers, fostering professional </w:t>
      </w:r>
      <w:r w:rsidR="00173D2F" w:rsidRPr="00FA1B4D">
        <w:t>growth</w:t>
      </w:r>
      <w:r w:rsidR="00173D2F" w:rsidRPr="00FA1B4D">
        <w:rPr>
          <w:rFonts w:hint="eastAsia"/>
        </w:rPr>
        <w:t>,</w:t>
      </w:r>
      <w:r w:rsidRPr="00FA1B4D">
        <w:t xml:space="preserve"> and enhancing team productivity.</w:t>
      </w:r>
    </w:p>
    <w:p w14:paraId="429870F1" w14:textId="351C9D26" w:rsidR="00CD36AE" w:rsidRPr="00FA1B4D" w:rsidRDefault="007C7066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Streamlined the CI/CD pipeline, </w:t>
      </w:r>
      <w:r w:rsidR="00B16A0A" w:rsidRPr="00FA1B4D">
        <w:t>cutting deployment times by 33%</w:t>
      </w:r>
      <w:r w:rsidR="007E58E5" w:rsidRPr="00FA1B4D">
        <w:t xml:space="preserve">, </w:t>
      </w:r>
      <w:r w:rsidR="00623775" w:rsidRPr="00FA1B4D">
        <w:t>leading</w:t>
      </w:r>
      <w:r w:rsidRPr="00FA1B4D"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6E4BE8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6E4BE8" w:rsidRDefault="00EF59BE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Developed </w:t>
      </w:r>
      <w:r w:rsidR="00C27896" w:rsidRPr="006E4BE8">
        <w:t xml:space="preserve">essential features for </w:t>
      </w:r>
      <w:hyperlink r:id="rId16" w:history="1">
        <w:r w:rsidR="00C27896" w:rsidRPr="006E4BE8">
          <w:rPr>
            <w:rStyle w:val="Hyperlink"/>
          </w:rPr>
          <w:t>Monsieur-Cuisine.com</w:t>
        </w:r>
      </w:hyperlink>
      <w:r w:rsidR="00C27896" w:rsidRPr="006E4BE8">
        <w:t xml:space="preserve"> </w:t>
      </w:r>
      <w:r w:rsidR="00622553" w:rsidRPr="006E4BE8">
        <w:t xml:space="preserve">such as </w:t>
      </w:r>
      <w:r w:rsidR="006937E7" w:rsidRPr="006E4BE8">
        <w:t xml:space="preserve">authorization and customer review management system </w:t>
      </w:r>
      <w:r w:rsidR="00675C41" w:rsidRPr="006E4BE8">
        <w:t>by leveraging Vue and React, elevating UX</w:t>
      </w:r>
      <w:r w:rsidR="00DA3A25" w:rsidRPr="006E4BE8">
        <w:t>,</w:t>
      </w:r>
      <w:r w:rsidR="00675C41" w:rsidRPr="006E4BE8">
        <w:t xml:space="preserve"> and facilitating business expansion.</w:t>
      </w:r>
    </w:p>
    <w:p w14:paraId="2754DC76" w14:textId="403089DC" w:rsidR="00062A94" w:rsidRPr="006E4BE8" w:rsidRDefault="00062A94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>Collaborate</w:t>
      </w:r>
      <w:r w:rsidR="00F058EA" w:rsidRPr="006E4BE8">
        <w:t>d</w:t>
      </w:r>
      <w:r w:rsidRPr="006E4BE8">
        <w:t xml:space="preserve"> with </w:t>
      </w:r>
      <w:r w:rsidR="00BA4540" w:rsidRPr="006E4BE8">
        <w:t>PMs</w:t>
      </w:r>
      <w:r w:rsidR="00266FBB" w:rsidRPr="006E4BE8">
        <w:t xml:space="preserve">, </w:t>
      </w:r>
      <w:r w:rsidRPr="006E4BE8">
        <w:t>backend engineers</w:t>
      </w:r>
      <w:r w:rsidR="00266FBB" w:rsidRPr="006E4BE8">
        <w:t>, and QAs</w:t>
      </w:r>
      <w:r w:rsidRPr="006E4BE8">
        <w:t xml:space="preserve"> to refine and ensure a clear understanding of </w:t>
      </w:r>
      <w:r w:rsidR="00BA1A22" w:rsidRPr="006E4BE8">
        <w:t>product</w:t>
      </w:r>
      <w:r w:rsidRPr="006E4BE8">
        <w:t xml:space="preserve"> requirements.</w:t>
      </w:r>
    </w:p>
    <w:p w14:paraId="58A404B1" w14:textId="74F9DE77" w:rsidR="00062A94" w:rsidRPr="006E4BE8" w:rsidRDefault="00062A94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>Participate</w:t>
      </w:r>
      <w:r w:rsidR="00F67FCA" w:rsidRPr="006E4BE8">
        <w:t>d</w:t>
      </w:r>
      <w:r w:rsidRPr="006E4BE8">
        <w:t xml:space="preserve"> in </w:t>
      </w:r>
      <w:r w:rsidR="008A38C3" w:rsidRPr="006E4BE8">
        <w:t>assessing</w:t>
      </w:r>
      <w:r w:rsidRPr="006E4BE8">
        <w:t xml:space="preserve"> task complexity and time required to complete tasks, contributing to effort estimation discussions.</w:t>
      </w:r>
    </w:p>
    <w:p w14:paraId="66A2116D" w14:textId="39D41DC8" w:rsidR="00977B6D" w:rsidRPr="006E4BE8" w:rsidRDefault="00977B6D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Spearheaded comprehensive peer code review processes, rigorously </w:t>
      </w:r>
      <w:r w:rsidR="005E4285" w:rsidRPr="006E4BE8">
        <w:t>scrutinizing,</w:t>
      </w:r>
      <w:r w:rsidRPr="006E4BE8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7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Pr="00752F85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 xml:space="preserve">Managed </w:t>
      </w:r>
      <w:hyperlink r:id="rId18" w:history="1">
        <w:r w:rsidR="00866A1C" w:rsidRPr="00752F85">
          <w:rPr>
            <w:rStyle w:val="Hyperlink"/>
          </w:rPr>
          <w:t>HA</w:t>
        </w:r>
        <w:r w:rsidRPr="00752F85">
          <w:rPr>
            <w:rStyle w:val="Hyperlink"/>
          </w:rPr>
          <w:t>.org.hk</w:t>
        </w:r>
      </w:hyperlink>
      <w:r w:rsidRPr="00752F85">
        <w:t xml:space="preserve"> and multiple intranet web applications, ensuring their smooth operation and meeting the needs of stakeholders.</w:t>
      </w:r>
    </w:p>
    <w:p w14:paraId="66E667D1" w14:textId="5E6928FE" w:rsidR="00511B3B" w:rsidRPr="00752F85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752F85" w:rsidRDefault="00A011C5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Conducted</w:t>
      </w:r>
      <w:r w:rsidR="00625893" w:rsidRPr="00752F85">
        <w:t xml:space="preserve"> a successful </w:t>
      </w:r>
      <w:r w:rsidR="00415397" w:rsidRPr="00752F85">
        <w:t>database</w:t>
      </w:r>
      <w:r w:rsidR="00625893" w:rsidRPr="00752F85">
        <w:t xml:space="preserve"> knowledge-sharing session</w:t>
      </w:r>
      <w:r w:rsidR="001E7360" w:rsidRPr="00752F85">
        <w:t xml:space="preserve"> for </w:t>
      </w:r>
      <w:r w:rsidR="00040095" w:rsidRPr="00752F85">
        <w:t xml:space="preserve">more than </w:t>
      </w:r>
      <w:r w:rsidR="001E7360" w:rsidRPr="00752F85">
        <w:t>100 technical professionals, expanding team expertise and fostering collaboration.</w:t>
      </w:r>
    </w:p>
    <w:p w14:paraId="0154CDE9" w14:textId="77777777" w:rsidR="00ED7955" w:rsidRPr="00752F85" w:rsidRDefault="00040095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 xml:space="preserve">Supported </w:t>
      </w:r>
      <w:r w:rsidR="00855E35" w:rsidRPr="00752F85">
        <w:t>over</w:t>
      </w:r>
      <w:r w:rsidRPr="00752F85"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7B0C5BE5" w:rsidR="001B405A" w:rsidRPr="00892A97" w:rsidRDefault="00695B23" w:rsidP="00C94429">
      <w:pPr>
        <w:pStyle w:val="Heading1"/>
      </w:pPr>
      <w:r>
        <w:t>Featured</w:t>
      </w:r>
      <w:r w:rsidR="00A92FD3">
        <w:t xml:space="preserve">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1304F0FE" w:rsidR="009B597D" w:rsidRDefault="00667B73" w:rsidP="002C76E5">
      <w:r w:rsidRPr="00667B73">
        <w:t>i18next, MUI, Next.js, Pinia, Quasar, React, React Hook Form, React Router, Redux, SCSS, SEO, SWR, Tailwind CSS, TanStack Query, TypeScript, Vue, Vuetify, Vuex, Web Vitals, Zod, Zustand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1750A1C9" w:rsidR="006C09A3" w:rsidRDefault="00206C5C" w:rsidP="00EF4A85">
      <w:r w:rsidRPr="00206C5C">
        <w:t xml:space="preserve">ASP.NET Web API 2, Backends </w:t>
      </w:r>
      <w:r w:rsidR="00982B50" w:rsidRPr="00206C5C">
        <w:t>for</w:t>
      </w:r>
      <w:r w:rsidRPr="00206C5C">
        <w:t xml:space="preserve"> Frontends, Express, Firebase, JWT, NestJS, Prisma ORM, Spring Boot, TypeORM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1B10F179" w:rsidR="00CF258B" w:rsidRDefault="003C3C61" w:rsidP="00E55984">
      <w:r w:rsidRPr="003C3C61">
        <w:t xml:space="preserve">Disaster Recovery, High Availability, </w:t>
      </w:r>
      <w:r w:rsidR="008509B4">
        <w:t>MS SQL</w:t>
      </w:r>
      <w:r w:rsidRPr="003C3C61">
        <w:t>,</w:t>
      </w:r>
      <w:r w:rsidR="00453EF9">
        <w:t xml:space="preserve"> </w:t>
      </w:r>
      <w:r w:rsidRPr="003C3C61">
        <w:t>MySQL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634D4103" w:rsidR="004F71AA" w:rsidRDefault="00262194" w:rsidP="006871D3">
      <w:r w:rsidRPr="00262194">
        <w:t>AWS (CloudFront, ECR, S3), Argo CD, Azure Front Door, Bitbucket Pipelines, Docker, GitHub Actions, IBM DevOps (Deploy, Release), Jenkins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7153ECB1" w:rsidR="00E467EE" w:rsidRDefault="00F81D14" w:rsidP="00E467EE">
      <w:r w:rsidRPr="00F81D14">
        <w:t>Dynatrace, Sentry</w:t>
      </w:r>
    </w:p>
    <w:p w14:paraId="5B86604A" w14:textId="2EB2E39E" w:rsidR="0087686D" w:rsidRDefault="00531911" w:rsidP="0087686D">
      <w:pPr>
        <w:pStyle w:val="Heading2"/>
      </w:pPr>
      <w:r>
        <w:t>Mobile</w:t>
      </w:r>
    </w:p>
    <w:p w14:paraId="5FD07787" w14:textId="70A8C687" w:rsidR="0087686D" w:rsidRPr="004F71AA" w:rsidRDefault="00531911" w:rsidP="00E467EE">
      <w:r>
        <w:t xml:space="preserve">Deep Link, </w:t>
      </w:r>
      <w:r w:rsidRPr="00531911">
        <w:t>Universal Link &amp; App Link</w:t>
      </w:r>
    </w:p>
    <w:p w14:paraId="71528396" w14:textId="6CC9FFDD" w:rsidR="00170B48" w:rsidRPr="00892A97" w:rsidRDefault="0013562A" w:rsidP="00C94429">
      <w:pPr>
        <w:pStyle w:val="Heading1"/>
      </w:pPr>
      <w:r>
        <w:t xml:space="preserve">Recent </w:t>
      </w:r>
      <w:r w:rsidR="00D2117A">
        <w:t>Education</w:t>
      </w:r>
    </w:p>
    <w:p w14:paraId="780784BD" w14:textId="68985699" w:rsidR="002B1DDB" w:rsidRPr="00172F92" w:rsidRDefault="00093270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MSc</w:t>
      </w:r>
      <w:r w:rsidR="00170B48" w:rsidRPr="00172F92">
        <w:rPr>
          <w:rStyle w:val="Heading2Char"/>
          <w:b/>
          <w:bCs/>
        </w:rPr>
        <w:t xml:space="preserve"> in Information Systems 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Pr="00172F92" w:rsidRDefault="00832565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BEng</w:t>
      </w:r>
      <w:r w:rsidR="00170B48" w:rsidRPr="00172F92">
        <w:rPr>
          <w:rStyle w:val="Heading2Char"/>
          <w:b/>
          <w:bCs/>
        </w:rPr>
        <w:t xml:space="preserve"> in Computer 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Pr="00326503">
        <w:t xml:space="preserve">2015 – </w:t>
      </w:r>
      <w:r w:rsidR="005A486F">
        <w:t>12/</w:t>
      </w:r>
      <w:r w:rsidRPr="00326503">
        <w:t>2019</w:t>
      </w:r>
    </w:p>
    <w:p w14:paraId="0455F988" w14:textId="19438058" w:rsidR="00170B48" w:rsidRDefault="00CC5486" w:rsidP="00F520E0">
      <w:r>
        <w:t>2</w:t>
      </w:r>
      <w:r w:rsidRPr="00CC5486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2C4D8" w14:textId="77777777" w:rsidR="00E83ED7" w:rsidRDefault="00E83ED7" w:rsidP="00A66031">
      <w:pPr>
        <w:spacing w:after="0" w:line="240" w:lineRule="auto"/>
      </w:pPr>
      <w:r>
        <w:separator/>
      </w:r>
    </w:p>
  </w:endnote>
  <w:endnote w:type="continuationSeparator" w:id="0">
    <w:p w14:paraId="1FEDDC19" w14:textId="77777777" w:rsidR="00E83ED7" w:rsidRDefault="00E83ED7" w:rsidP="00A66031">
      <w:pPr>
        <w:spacing w:after="0" w:line="240" w:lineRule="auto"/>
      </w:pPr>
      <w:r>
        <w:continuationSeparator/>
      </w:r>
    </w:p>
  </w:endnote>
  <w:endnote w:type="continuationNotice" w:id="1">
    <w:p w14:paraId="32DC1E1F" w14:textId="77777777" w:rsidR="00E83ED7" w:rsidRDefault="00E83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E8291639-A84A-4965-837D-3BC8B62F6DF7}"/>
    <w:embedBold r:id="rId2" w:fontKey="{78A9CB1A-A41B-4644-804B-64A7ADDDFB8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A4040" w14:textId="77777777" w:rsidR="00E83ED7" w:rsidRDefault="00E83ED7" w:rsidP="00A66031">
      <w:pPr>
        <w:spacing w:after="0" w:line="240" w:lineRule="auto"/>
      </w:pPr>
      <w:r>
        <w:separator/>
      </w:r>
    </w:p>
  </w:footnote>
  <w:footnote w:type="continuationSeparator" w:id="0">
    <w:p w14:paraId="2932ED69" w14:textId="77777777" w:rsidR="00E83ED7" w:rsidRDefault="00E83ED7" w:rsidP="00A66031">
      <w:pPr>
        <w:spacing w:after="0" w:line="240" w:lineRule="auto"/>
      </w:pPr>
      <w:r>
        <w:continuationSeparator/>
      </w:r>
    </w:p>
  </w:footnote>
  <w:footnote w:type="continuationNotice" w:id="1">
    <w:p w14:paraId="74E78AE7" w14:textId="77777777" w:rsidR="00E83ED7" w:rsidRDefault="00E83E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8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4.25pt;height:12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55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5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2pt;height:10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6.8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E02F8"/>
    <w:multiLevelType w:val="hybridMultilevel"/>
    <w:tmpl w:val="102EFB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EA33BB"/>
    <w:multiLevelType w:val="hybridMultilevel"/>
    <w:tmpl w:val="709C7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938"/>
    <w:multiLevelType w:val="hybridMultilevel"/>
    <w:tmpl w:val="4AC4BFD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45153"/>
    <w:multiLevelType w:val="hybridMultilevel"/>
    <w:tmpl w:val="4ECE9BC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5"/>
  </w:num>
  <w:num w:numId="2" w16cid:durableId="309288039">
    <w:abstractNumId w:val="30"/>
  </w:num>
  <w:num w:numId="3" w16cid:durableId="1201355266">
    <w:abstractNumId w:val="28"/>
  </w:num>
  <w:num w:numId="4" w16cid:durableId="1295333657">
    <w:abstractNumId w:val="10"/>
  </w:num>
  <w:num w:numId="5" w16cid:durableId="308290245">
    <w:abstractNumId w:val="24"/>
  </w:num>
  <w:num w:numId="6" w16cid:durableId="2053915216">
    <w:abstractNumId w:val="29"/>
  </w:num>
  <w:num w:numId="7" w16cid:durableId="524102628">
    <w:abstractNumId w:val="31"/>
  </w:num>
  <w:num w:numId="8" w16cid:durableId="489950136">
    <w:abstractNumId w:val="18"/>
  </w:num>
  <w:num w:numId="9" w16cid:durableId="1361390594">
    <w:abstractNumId w:val="25"/>
  </w:num>
  <w:num w:numId="10" w16cid:durableId="1936134607">
    <w:abstractNumId w:val="16"/>
  </w:num>
  <w:num w:numId="11" w16cid:durableId="1978338966">
    <w:abstractNumId w:val="26"/>
  </w:num>
  <w:num w:numId="12" w16cid:durableId="1915315890">
    <w:abstractNumId w:val="14"/>
  </w:num>
  <w:num w:numId="13" w16cid:durableId="1673409967">
    <w:abstractNumId w:val="23"/>
  </w:num>
  <w:num w:numId="14" w16cid:durableId="923413780">
    <w:abstractNumId w:val="12"/>
  </w:num>
  <w:num w:numId="15" w16cid:durableId="1965429385">
    <w:abstractNumId w:val="13"/>
  </w:num>
  <w:num w:numId="16" w16cid:durableId="1268732072">
    <w:abstractNumId w:val="17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20"/>
  </w:num>
  <w:num w:numId="28" w16cid:durableId="704982144">
    <w:abstractNumId w:val="27"/>
  </w:num>
  <w:num w:numId="29" w16cid:durableId="2068869028">
    <w:abstractNumId w:val="22"/>
  </w:num>
  <w:num w:numId="30" w16cid:durableId="1650136149">
    <w:abstractNumId w:val="21"/>
  </w:num>
  <w:num w:numId="31" w16cid:durableId="269700008">
    <w:abstractNumId w:val="19"/>
  </w:num>
  <w:num w:numId="32" w16cid:durableId="929390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7169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562A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2F92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5D91"/>
    <w:rsid w:val="00206062"/>
    <w:rsid w:val="00206C5C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194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B92"/>
    <w:rsid w:val="002C4C45"/>
    <w:rsid w:val="002C4C6A"/>
    <w:rsid w:val="002C76E5"/>
    <w:rsid w:val="002D03E5"/>
    <w:rsid w:val="002D22A3"/>
    <w:rsid w:val="002D3195"/>
    <w:rsid w:val="002D4FB1"/>
    <w:rsid w:val="002D5E86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2F80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792"/>
    <w:rsid w:val="00364AF3"/>
    <w:rsid w:val="00366957"/>
    <w:rsid w:val="00367E67"/>
    <w:rsid w:val="003701D9"/>
    <w:rsid w:val="00370F77"/>
    <w:rsid w:val="00373C48"/>
    <w:rsid w:val="00373C4A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3F4E"/>
    <w:rsid w:val="003B559E"/>
    <w:rsid w:val="003B65D0"/>
    <w:rsid w:val="003B6FBC"/>
    <w:rsid w:val="003C0A86"/>
    <w:rsid w:val="003C156A"/>
    <w:rsid w:val="003C24ED"/>
    <w:rsid w:val="003C2F14"/>
    <w:rsid w:val="003C3C61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4F06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3EF9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15E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1BF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27276"/>
    <w:rsid w:val="0053093E"/>
    <w:rsid w:val="005314E0"/>
    <w:rsid w:val="00531911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1E9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41B1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B73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23"/>
    <w:rsid w:val="00695BBB"/>
    <w:rsid w:val="0069791F"/>
    <w:rsid w:val="006A2D91"/>
    <w:rsid w:val="006A3080"/>
    <w:rsid w:val="006A474B"/>
    <w:rsid w:val="006A721A"/>
    <w:rsid w:val="006B0CA5"/>
    <w:rsid w:val="006B122B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E4BE8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2F8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085C"/>
    <w:rsid w:val="007F3426"/>
    <w:rsid w:val="007F5274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414"/>
    <w:rsid w:val="008509B4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686D"/>
    <w:rsid w:val="008770BB"/>
    <w:rsid w:val="00877306"/>
    <w:rsid w:val="008774D2"/>
    <w:rsid w:val="00877DBF"/>
    <w:rsid w:val="00877F43"/>
    <w:rsid w:val="0088083D"/>
    <w:rsid w:val="008819F7"/>
    <w:rsid w:val="0088308B"/>
    <w:rsid w:val="00890E85"/>
    <w:rsid w:val="00892A97"/>
    <w:rsid w:val="0089353A"/>
    <w:rsid w:val="00893657"/>
    <w:rsid w:val="0089366C"/>
    <w:rsid w:val="00897150"/>
    <w:rsid w:val="008971EC"/>
    <w:rsid w:val="008A078C"/>
    <w:rsid w:val="008A25A3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696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2B50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200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2D94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1092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4A87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37DA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5486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27173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5FB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07D4"/>
    <w:rsid w:val="00D90A5F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5292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4E46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095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1B4D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991"/>
    <w:rsid w:val="00FC5A8F"/>
    <w:rsid w:val="00FC604C"/>
    <w:rsid w:val="00FC6744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69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A87"/>
    <w:pPr>
      <w:spacing w:after="80"/>
    </w:pPr>
    <w:rPr>
      <w:rFonts w:ascii="Geist" w:hAnsi="Geist"/>
      <w:color w:val="1C2024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25FB"/>
    <w:pPr>
      <w:spacing w:before="100" w:beforeAutospacing="1" w:after="100" w:afterAutospacing="1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4E46"/>
    <w:pPr>
      <w:spacing w:before="100" w:beforeAutospacing="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25A3"/>
    <w:pPr>
      <w:spacing w:line="240" w:lineRule="auto"/>
      <w:contextualSpacing/>
    </w:pPr>
    <w:rPr>
      <w:rFonts w:eastAsiaTheme="majorEastAsia" w:cstheme="majorBidi"/>
      <w:b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5A3"/>
    <w:rPr>
      <w:rFonts w:ascii="Geist" w:eastAsiaTheme="majorEastAsia" w:hAnsi="Geist" w:cstheme="majorBidi"/>
      <w:b/>
      <w:color w:val="1C2024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877306"/>
    <w:rPr>
      <w:color w:val="3A5BC7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54E46"/>
    <w:rPr>
      <w:rFonts w:ascii="Geist" w:hAnsi="Geist"/>
      <w:b/>
      <w:bCs/>
      <w:color w:val="1C2024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581E97"/>
    <w:rPr>
      <w:color w:val="3A5BC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525FB"/>
    <w:rPr>
      <w:rFonts w:ascii="Geist" w:hAnsi="Geist"/>
      <w:b/>
      <w:color w:val="1C2024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61</Words>
  <Characters>3527</Characters>
  <Application>Microsoft Office Word</Application>
  <DocSecurity>0</DocSecurity>
  <Lines>8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16</cp:revision>
  <cp:lastPrinted>2024-12-28T03:57:00Z</cp:lastPrinted>
  <dcterms:created xsi:type="dcterms:W3CDTF">2024-12-28T03:56:00Z</dcterms:created>
  <dcterms:modified xsi:type="dcterms:W3CDTF">2024-12-28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